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B06817">
      <w:pPr>
        <w:rPr>
          <w:rFonts w:ascii="Times New Roman" w:hAnsi="Times New Roman" w:cs="Times New Roman"/>
          <w:b/>
          <w:sz w:val="24"/>
          <w:u w:val="single"/>
        </w:rPr>
      </w:pPr>
      <w:r w:rsidRPr="00B06817">
        <w:rPr>
          <w:rFonts w:ascii="Times New Roman" w:hAnsi="Times New Roman" w:cs="Times New Roman"/>
          <w:b/>
          <w:sz w:val="24"/>
          <w:u w:val="single"/>
        </w:rPr>
        <w:t>Frontend Flow</w:t>
      </w:r>
    </w:p>
    <w:p w:rsidR="00B54010" w:rsidRPr="00B54010" w:rsidRDefault="00B54010" w:rsidP="00191A69">
      <w:pPr>
        <w:jc w:val="center"/>
        <w:rPr>
          <w:rFonts w:ascii="Times New Roman" w:hAnsi="Times New Roman" w:cs="Times New Roman"/>
          <w:sz w:val="24"/>
        </w:rPr>
      </w:pPr>
      <w:r w:rsidRPr="00B54010">
        <w:rPr>
          <w:rFonts w:ascii="Times New Roman" w:hAnsi="Times New Roman" w:cs="Times New Roman"/>
          <w:sz w:val="24"/>
        </w:rPr>
        <w:t>Home</w:t>
      </w:r>
    </w:p>
    <w:p w:rsidR="00191A69" w:rsidRDefault="00F37D9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165231</wp:posOffset>
                </wp:positionH>
                <wp:positionV relativeFrom="paragraph">
                  <wp:posOffset>2189675</wp:posOffset>
                </wp:positionV>
                <wp:extent cx="513471" cy="2996419"/>
                <wp:effectExtent l="0" t="38100" r="134620" b="52070"/>
                <wp:wrapNone/>
                <wp:docPr id="3" name="Elb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3471" cy="2996419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43A87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3" o:spid="_x0000_s1026" type="#_x0000_t34" style="position:absolute;margin-left:249.25pt;margin-top:172.4pt;width:40.45pt;height:235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" adj="21600" strokecolor="#c00000" strokeweight="6pt">
                <v:stroke endarrow="block"/>
              </v:shape>
            </w:pict>
          </mc:Fallback>
        </mc:AlternateContent>
      </w:r>
      <w:r w:rsidR="00B54010">
        <w:rPr>
          <w:rFonts w:ascii="Times New Roman" w:hAnsi="Times New Roman" w:cs="Times New Roman"/>
          <w:sz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85pt;height:250.35pt">
            <v:imagedata r:id="rId4" o:title="Home"/>
          </v:shape>
        </w:pict>
      </w:r>
    </w:p>
    <w:p w:rsidR="00B06817" w:rsidRDefault="00191A69" w:rsidP="00191A6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191A69" w:rsidRDefault="00191A69" w:rsidP="00191A6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hop Now</w:t>
      </w:r>
    </w:p>
    <w:p w:rsidR="00DB27F5" w:rsidRDefault="00083D3D" w:rsidP="00191A6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F00B83" wp14:editId="79F66598">
                <wp:simplePos x="0" y="0"/>
                <wp:positionH relativeFrom="column">
                  <wp:posOffset>2117188</wp:posOffset>
                </wp:positionH>
                <wp:positionV relativeFrom="paragraph">
                  <wp:posOffset>2002547</wp:posOffset>
                </wp:positionV>
                <wp:extent cx="393690" cy="1709224"/>
                <wp:effectExtent l="0" t="38100" r="159385" b="43815"/>
                <wp:wrapNone/>
                <wp:docPr id="4" name="Elb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690" cy="1709224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5A54F" id="Elbow Connector 4" o:spid="_x0000_s1026" type="#_x0000_t34" style="position:absolute;margin-left:166.7pt;margin-top:157.7pt;width:31pt;height:13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" adj="21600" strokecolor="#c00000" strokeweight="6pt">
                <v:stroke endarrow="block"/>
              </v:shape>
            </w:pict>
          </mc:Fallback>
        </mc:AlternateContent>
      </w:r>
      <w:r w:rsidR="00625D70">
        <w:rPr>
          <w:rFonts w:ascii="Times New Roman" w:hAnsi="Times New Roman" w:cs="Times New Roman"/>
          <w:sz w:val="24"/>
        </w:rPr>
        <w:pict>
          <v:shape id="_x0000_i1026" type="#_x0000_t75" style="width:450.85pt;height:250.35pt">
            <v:imagedata r:id="rId5" o:title="Shop Now"/>
          </v:shape>
        </w:pict>
      </w:r>
    </w:p>
    <w:p w:rsidR="00191A69" w:rsidRDefault="00DB27F5" w:rsidP="00DB27F5">
      <w:pPr>
        <w:tabs>
          <w:tab w:val="left" w:pos="93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DB27F5" w:rsidRDefault="00DB27F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DB27F5" w:rsidRDefault="00083D3D" w:rsidP="00DB27F5">
      <w:pPr>
        <w:tabs>
          <w:tab w:val="left" w:pos="930"/>
        </w:tabs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15E1AC" wp14:editId="4F7F6A10">
                <wp:simplePos x="0" y="0"/>
                <wp:positionH relativeFrom="column">
                  <wp:posOffset>2475279</wp:posOffset>
                </wp:positionH>
                <wp:positionV relativeFrom="paragraph">
                  <wp:posOffset>21101</wp:posOffset>
                </wp:positionV>
                <wp:extent cx="45719" cy="1477107"/>
                <wp:effectExtent l="76200" t="38100" r="50165" b="46990"/>
                <wp:wrapNone/>
                <wp:docPr id="5" name="Elb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477107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8F516" id="Elbow Connector 5" o:spid="_x0000_s1026" type="#_x0000_t34" style="position:absolute;margin-left:194.9pt;margin-top:1.65pt;width:3.6pt;height:116.3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" adj="21600" strokecolor="#c00000" strokeweight="6pt">
                <v:stroke endarrow="block"/>
              </v:shape>
            </w:pict>
          </mc:Fallback>
        </mc:AlternateContent>
      </w:r>
      <w:r w:rsidR="00DB27F5">
        <w:rPr>
          <w:rFonts w:ascii="Times New Roman" w:hAnsi="Times New Roman" w:cs="Times New Roman"/>
          <w:sz w:val="24"/>
        </w:rPr>
        <w:t>Item</w:t>
      </w:r>
    </w:p>
    <w:p w:rsidR="00F74149" w:rsidRDefault="00E42A77" w:rsidP="00DB27F5">
      <w:pPr>
        <w:tabs>
          <w:tab w:val="left" w:pos="930"/>
        </w:tabs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692287" wp14:editId="7F5E994A">
                <wp:simplePos x="0" y="0"/>
                <wp:positionH relativeFrom="column">
                  <wp:posOffset>3284806</wp:posOffset>
                </wp:positionH>
                <wp:positionV relativeFrom="paragraph">
                  <wp:posOffset>2424235</wp:posOffset>
                </wp:positionV>
                <wp:extent cx="379828" cy="4262510"/>
                <wp:effectExtent l="0" t="38100" r="134620" b="43180"/>
                <wp:wrapNone/>
                <wp:docPr id="6" name="Elb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828" cy="4262510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4F80F" id="Elbow Connector 6" o:spid="_x0000_s1026" type="#_x0000_t34" style="position:absolute;margin-left:258.65pt;margin-top:190.9pt;width:29.9pt;height:335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" adj="21600" strokecolor="#c00000" strokeweight="6pt">
                <v:stroke endarrow="block"/>
              </v:shape>
            </w:pict>
          </mc:Fallback>
        </mc:AlternateContent>
      </w:r>
      <w:r w:rsidR="00DB27F5">
        <w:rPr>
          <w:rFonts w:ascii="Times New Roman" w:hAnsi="Times New Roman" w:cs="Times New Roman"/>
          <w:sz w:val="24"/>
        </w:rPr>
        <w:pict>
          <v:shape id="_x0000_i1033" type="#_x0000_t75" style="width:450.85pt;height:333.4pt">
            <v:imagedata r:id="rId6" o:title="Item"/>
          </v:shape>
        </w:pict>
      </w:r>
    </w:p>
    <w:p w:rsidR="00E42A77" w:rsidRDefault="00E42A77" w:rsidP="00E42A77">
      <w:pPr>
        <w:jc w:val="center"/>
        <w:rPr>
          <w:rFonts w:ascii="Times New Roman" w:hAnsi="Times New Roman" w:cs="Times New Roman"/>
          <w:sz w:val="24"/>
        </w:rPr>
      </w:pPr>
    </w:p>
    <w:p w:rsidR="00DB27F5" w:rsidRDefault="00E42A77" w:rsidP="00E42A77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gin / Register</w:t>
      </w:r>
    </w:p>
    <w:p w:rsidR="00E42A77" w:rsidRDefault="00675B9F" w:rsidP="008F5BBA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666400B" wp14:editId="7BB3CF58">
                <wp:simplePos x="0" y="0"/>
                <wp:positionH relativeFrom="column">
                  <wp:posOffset>4878705</wp:posOffset>
                </wp:positionH>
                <wp:positionV relativeFrom="paragraph">
                  <wp:posOffset>1486828</wp:posOffset>
                </wp:positionV>
                <wp:extent cx="45719" cy="1906124"/>
                <wp:effectExtent l="152400" t="38100" r="69215" b="56515"/>
                <wp:wrapNone/>
                <wp:docPr id="7" name="Elb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906124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CCBAE" id="Elbow Connector 7" o:spid="_x0000_s1026" type="#_x0000_t34" style="position:absolute;margin-left:384.15pt;margin-top:117.05pt;width:3.6pt;height:150.1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" adj="21600" strokecolor="#c00000" strokeweight="6pt">
                <v:stroke endarrow="block"/>
              </v:shape>
            </w:pict>
          </mc:Fallback>
        </mc:AlternateContent>
      </w:r>
      <w:r w:rsidR="00E42A77">
        <w:rPr>
          <w:rFonts w:ascii="Times New Roman" w:hAnsi="Times New Roman" w:cs="Times New Roman"/>
          <w:sz w:val="24"/>
        </w:rPr>
        <w:pict>
          <v:shape id="_x0000_i1036" type="#_x0000_t75" style="width:450.85pt;height:250.35pt">
            <v:imagedata r:id="rId7" o:title="Login _ Register"/>
          </v:shape>
        </w:pict>
      </w:r>
    </w:p>
    <w:p w:rsidR="00E42A77" w:rsidRDefault="00E42A77" w:rsidP="00E42A77">
      <w:pPr>
        <w:tabs>
          <w:tab w:val="left" w:pos="1673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B7341F" w:rsidRDefault="007419C5" w:rsidP="00B7341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A9F1D07" wp14:editId="3529596E">
                <wp:simplePos x="0" y="0"/>
                <wp:positionH relativeFrom="column">
                  <wp:posOffset>4804117</wp:posOffset>
                </wp:positionH>
                <wp:positionV relativeFrom="paragraph">
                  <wp:posOffset>-63647</wp:posOffset>
                </wp:positionV>
                <wp:extent cx="56271" cy="1946360"/>
                <wp:effectExtent l="95250" t="38100" r="134620" b="53975"/>
                <wp:wrapNone/>
                <wp:docPr id="9" name="Elb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271" cy="1946360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EF1AE" id="Elbow Connector 9" o:spid="_x0000_s1026" type="#_x0000_t34" style="position:absolute;margin-left:378.3pt;margin-top:-5pt;width:4.45pt;height:15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" adj="21600" strokecolor="#c00000" strokeweight="6pt">
                <v:stroke endarrow="block"/>
              </v:shape>
            </w:pict>
          </mc:Fallback>
        </mc:AlternateContent>
      </w:r>
      <w:r w:rsidR="00B7341F">
        <w:rPr>
          <w:rFonts w:ascii="Times New Roman" w:hAnsi="Times New Roman" w:cs="Times New Roman"/>
          <w:sz w:val="24"/>
        </w:rPr>
        <w:t>Register</w:t>
      </w:r>
    </w:p>
    <w:p w:rsidR="003D65B6" w:rsidRDefault="003D65B6" w:rsidP="00B7341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E0D6CB" wp14:editId="7E9CFE30">
                <wp:simplePos x="0" y="0"/>
                <wp:positionH relativeFrom="column">
                  <wp:posOffset>4304713</wp:posOffset>
                </wp:positionH>
                <wp:positionV relativeFrom="paragraph">
                  <wp:posOffset>2607115</wp:posOffset>
                </wp:positionV>
                <wp:extent cx="393895" cy="2721561"/>
                <wp:effectExtent l="76200" t="38100" r="6350" b="41275"/>
                <wp:wrapNone/>
                <wp:docPr id="8" name="Elb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3895" cy="2721561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CB70B" id="Elbow Connector 8" o:spid="_x0000_s1026" type="#_x0000_t34" style="position:absolute;margin-left:338.95pt;margin-top:205.3pt;width:31pt;height:214.3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" adj="21600" strokecolor="#c00000" strokeweight="6pt">
                <v:stroke endarrow="block"/>
              </v:shape>
            </w:pict>
          </mc:Fallback>
        </mc:AlternateContent>
      </w:r>
      <w:r w:rsidR="00B7341F">
        <w:rPr>
          <w:rFonts w:ascii="Times New Roman" w:hAnsi="Times New Roman" w:cs="Times New Roman"/>
          <w:sz w:val="24"/>
        </w:rPr>
        <w:pict>
          <v:shape id="_x0000_i1048" type="#_x0000_t75" style="width:450.85pt;height:250.35pt">
            <v:imagedata r:id="rId8" o:title="Register"/>
          </v:shape>
        </w:pict>
      </w:r>
    </w:p>
    <w:p w:rsidR="003D65B6" w:rsidRDefault="003D65B6" w:rsidP="00B7341F">
      <w:pPr>
        <w:jc w:val="center"/>
        <w:rPr>
          <w:rFonts w:ascii="Times New Roman" w:hAnsi="Times New Roman" w:cs="Times New Roman"/>
          <w:sz w:val="24"/>
        </w:rPr>
      </w:pPr>
    </w:p>
    <w:p w:rsidR="00F74149" w:rsidRDefault="009C32AB" w:rsidP="00B7341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rt</w:t>
      </w:r>
    </w:p>
    <w:p w:rsidR="009C32AB" w:rsidRDefault="009531F2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B7D5C5" wp14:editId="6D90EE42">
                <wp:simplePos x="0" y="0"/>
                <wp:positionH relativeFrom="column">
                  <wp:posOffset>4459457</wp:posOffset>
                </wp:positionH>
                <wp:positionV relativeFrom="paragraph">
                  <wp:posOffset>2693670</wp:posOffset>
                </wp:positionV>
                <wp:extent cx="316524" cy="1913157"/>
                <wp:effectExtent l="152400" t="38100" r="7620" b="49530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6524" cy="1913157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75717" id="Elbow Connector 10" o:spid="_x0000_s1026" type="#_x0000_t34" style="position:absolute;margin-left:351.15pt;margin-top:212.1pt;width:24.9pt;height:150.6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" adj="21600" strokecolor="#c00000" strokeweight="6pt">
                <v:stroke endarrow="block"/>
              </v:shape>
            </w:pict>
          </mc:Fallback>
        </mc:AlternateContent>
      </w:r>
      <w:r w:rsidR="009C32AB">
        <w:rPr>
          <w:rFonts w:ascii="Times New Roman" w:hAnsi="Times New Roman" w:cs="Times New Roman"/>
          <w:sz w:val="24"/>
        </w:rPr>
        <w:pict>
          <v:shape id="_x0000_i1037" type="#_x0000_t75" style="width:450.85pt;height:250.35pt">
            <v:imagedata r:id="rId9" o:title="Cart"/>
          </v:shape>
        </w:pict>
      </w:r>
    </w:p>
    <w:p w:rsidR="00256045" w:rsidRDefault="0025604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256045" w:rsidRDefault="009531F2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515787" wp14:editId="3E9797AE">
                <wp:simplePos x="0" y="0"/>
                <wp:positionH relativeFrom="column">
                  <wp:posOffset>4466492</wp:posOffset>
                </wp:positionH>
                <wp:positionV relativeFrom="paragraph">
                  <wp:posOffset>-218049</wp:posOffset>
                </wp:positionV>
                <wp:extent cx="45719" cy="1898552"/>
                <wp:effectExtent l="152400" t="38100" r="50165" b="45085"/>
                <wp:wrapNone/>
                <wp:docPr id="11" name="Elb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898552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0D526" id="Elbow Connector 11" o:spid="_x0000_s1026" type="#_x0000_t34" style="position:absolute;margin-left:351.7pt;margin-top:-17.15pt;width:3.6pt;height:149.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" adj="21600" strokecolor="#c00000" strokeweight="6pt">
                <v:stroke endarrow="block"/>
              </v:shape>
            </w:pict>
          </mc:Fallback>
        </mc:AlternateContent>
      </w:r>
      <w:r w:rsidR="006A5A32">
        <w:rPr>
          <w:rFonts w:ascii="Times New Roman" w:hAnsi="Times New Roman" w:cs="Times New Roman"/>
          <w:sz w:val="24"/>
        </w:rPr>
        <w:t>My Purchase</w:t>
      </w:r>
    </w:p>
    <w:p w:rsidR="006A5A32" w:rsidRDefault="00E93ADB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89A5D6" wp14:editId="40ABD6E3">
                <wp:simplePos x="0" y="0"/>
                <wp:positionH relativeFrom="column">
                  <wp:posOffset>1041009</wp:posOffset>
                </wp:positionH>
                <wp:positionV relativeFrom="paragraph">
                  <wp:posOffset>1453564</wp:posOffset>
                </wp:positionV>
                <wp:extent cx="822960" cy="4403188"/>
                <wp:effectExtent l="0" t="38100" r="167640" b="54610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" cy="4403188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C7215" id="Elbow Connector 12" o:spid="_x0000_s1026" type="#_x0000_t34" style="position:absolute;margin-left:81.95pt;margin-top:114.45pt;width:64.8pt;height:346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" adj="21600" strokecolor="#c00000" strokeweight="6pt">
                <v:stroke endarrow="block"/>
              </v:shape>
            </w:pict>
          </mc:Fallback>
        </mc:AlternateContent>
      </w:r>
      <w:r w:rsidR="006A5A32">
        <w:rPr>
          <w:rFonts w:ascii="Times New Roman" w:hAnsi="Times New Roman" w:cs="Times New Roman"/>
          <w:sz w:val="24"/>
        </w:rPr>
        <w:pict>
          <v:shape id="_x0000_i1051" type="#_x0000_t75" style="width:450.85pt;height:296.3pt">
            <v:imagedata r:id="rId10" o:title="My Purchase"/>
          </v:shape>
        </w:pict>
      </w:r>
    </w:p>
    <w:p w:rsidR="00003831" w:rsidRDefault="00003831" w:rsidP="009C32AB">
      <w:pPr>
        <w:jc w:val="center"/>
        <w:rPr>
          <w:rFonts w:ascii="Times New Roman" w:hAnsi="Times New Roman" w:cs="Times New Roman"/>
          <w:sz w:val="24"/>
        </w:rPr>
      </w:pPr>
    </w:p>
    <w:p w:rsidR="00E93ADB" w:rsidRDefault="00E93ADB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file</w:t>
      </w:r>
    </w:p>
    <w:p w:rsidR="00F97802" w:rsidRDefault="008A057A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62CA32" wp14:editId="2AF3AC71">
                <wp:simplePos x="0" y="0"/>
                <wp:positionH relativeFrom="column">
                  <wp:posOffset>991772</wp:posOffset>
                </wp:positionH>
                <wp:positionV relativeFrom="paragraph">
                  <wp:posOffset>1660622</wp:posOffset>
                </wp:positionV>
                <wp:extent cx="872197" cy="2504049"/>
                <wp:effectExtent l="0" t="38100" r="137795" b="48895"/>
                <wp:wrapNone/>
                <wp:docPr id="14" name="Elb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2197" cy="2504049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0F614" id="Elbow Connector 14" o:spid="_x0000_s1026" type="#_x0000_t34" style="position:absolute;margin-left:78.1pt;margin-top:130.75pt;width:68.7pt;height:197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" adj="21600" strokecolor="#c00000" strokeweight="6pt">
                <v:stroke endarrow="block"/>
              </v:shape>
            </w:pict>
          </mc:Fallback>
        </mc:AlternateContent>
      </w:r>
      <w:r w:rsidR="00F97802" w:rsidRPr="00F97802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731510" cy="3802161"/>
            <wp:effectExtent l="0" t="0" r="2540" b="8255"/>
            <wp:docPr id="13" name="Picture 13" descr="C:\Users\Wayne Ng\Desktop\FYP\Week 3\Frontend\Pro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Wayne Ng\Desktop\FYP\Week 3\Frontend\Profil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02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7802" w:rsidRDefault="00F97802" w:rsidP="009C32AB">
      <w:pPr>
        <w:jc w:val="center"/>
        <w:rPr>
          <w:rFonts w:ascii="Times New Roman" w:hAnsi="Times New Roman" w:cs="Times New Roman"/>
          <w:sz w:val="24"/>
        </w:rPr>
      </w:pPr>
    </w:p>
    <w:p w:rsidR="008A057A" w:rsidRDefault="0030727C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3981522" wp14:editId="6C6F9835">
                <wp:simplePos x="0" y="0"/>
                <wp:positionH relativeFrom="column">
                  <wp:posOffset>1870368</wp:posOffset>
                </wp:positionH>
                <wp:positionV relativeFrom="paragraph">
                  <wp:posOffset>63305</wp:posOffset>
                </wp:positionV>
                <wp:extent cx="45719" cy="1603717"/>
                <wp:effectExtent l="152400" t="38100" r="69215" b="53975"/>
                <wp:wrapNone/>
                <wp:docPr id="16" name="Elb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603717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70D1" id="Elbow Connector 16" o:spid="_x0000_s1026" type="#_x0000_t34" style="position:absolute;margin-left:147.25pt;margin-top:5pt;width:3.6pt;height:126.3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" adj="21600" strokecolor="#c00000" strokeweight="6pt">
                <v:stroke endarrow="block"/>
              </v:shape>
            </w:pict>
          </mc:Fallback>
        </mc:AlternateContent>
      </w:r>
      <w:r w:rsidR="008A057A">
        <w:rPr>
          <w:rFonts w:ascii="Times New Roman" w:hAnsi="Times New Roman" w:cs="Times New Roman"/>
          <w:sz w:val="24"/>
        </w:rPr>
        <w:t>Change Password</w:t>
      </w:r>
    </w:p>
    <w:p w:rsidR="008A057A" w:rsidRDefault="00541D6D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FFBAB2C" wp14:editId="64E28429">
                <wp:simplePos x="0" y="0"/>
                <wp:positionH relativeFrom="column">
                  <wp:posOffset>1055076</wp:posOffset>
                </wp:positionH>
                <wp:positionV relativeFrom="paragraph">
                  <wp:posOffset>2107712</wp:posOffset>
                </wp:positionV>
                <wp:extent cx="752621" cy="3882683"/>
                <wp:effectExtent l="0" t="38100" r="142875" b="41910"/>
                <wp:wrapNone/>
                <wp:docPr id="18" name="Elb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2621" cy="3882683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4531A" id="Elbow Connector 18" o:spid="_x0000_s1026" type="#_x0000_t34" style="position:absolute;margin-left:83.1pt;margin-top:165.95pt;width:59.25pt;height:305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" adj="21600" strokecolor="#c00000" strokeweight="6pt">
                <v:stroke endarrow="block"/>
              </v:shape>
            </w:pict>
          </mc:Fallback>
        </mc:AlternateContent>
      </w:r>
      <w:r w:rsidR="0082689F" w:rsidRPr="0082689F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731510" cy="3768844"/>
            <wp:effectExtent l="0" t="0" r="2540" b="3175"/>
            <wp:docPr id="15" name="Picture 15" descr="C:\Users\Wayne Ng\Desktop\FYP\Week 3\Frontend\Profile - Change Passwo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Wayne Ng\Desktop\FYP\Week 3\Frontend\Profile - Change Password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6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AD5" w:rsidRDefault="00833AD5" w:rsidP="009C32AB">
      <w:pPr>
        <w:jc w:val="center"/>
        <w:rPr>
          <w:rFonts w:ascii="Times New Roman" w:hAnsi="Times New Roman" w:cs="Times New Roman"/>
          <w:sz w:val="24"/>
        </w:rPr>
      </w:pPr>
    </w:p>
    <w:p w:rsidR="00833AD5" w:rsidRDefault="00833AD5" w:rsidP="009C32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y Reviews</w:t>
      </w:r>
    </w:p>
    <w:p w:rsidR="006F0603" w:rsidRPr="00E42A77" w:rsidRDefault="006F0603" w:rsidP="009C32AB">
      <w:pPr>
        <w:jc w:val="center"/>
        <w:rPr>
          <w:rFonts w:ascii="Times New Roman" w:hAnsi="Times New Roman" w:cs="Times New Roman"/>
          <w:sz w:val="24"/>
        </w:rPr>
      </w:pPr>
      <w:r w:rsidRPr="006F0603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731510" cy="3947543"/>
            <wp:effectExtent l="0" t="0" r="2540" b="0"/>
            <wp:docPr id="17" name="Picture 17" descr="C:\Users\Wayne Ng\Desktop\FYP\Week 3\Frontend\My Review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Wayne Ng\Desktop\FYP\Week 3\Frontend\My Review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47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F0603" w:rsidRPr="00E42A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De3MDI3NgBS5ko6SsGpxcWZ+XkgBYa1AF117QosAAAA"/>
  </w:docVars>
  <w:rsids>
    <w:rsidRoot w:val="007F7D53"/>
    <w:rsid w:val="00003831"/>
    <w:rsid w:val="00083D3D"/>
    <w:rsid w:val="000F1909"/>
    <w:rsid w:val="00191A69"/>
    <w:rsid w:val="00256045"/>
    <w:rsid w:val="0030727C"/>
    <w:rsid w:val="003D65B6"/>
    <w:rsid w:val="00541D6D"/>
    <w:rsid w:val="00621F01"/>
    <w:rsid w:val="00625D70"/>
    <w:rsid w:val="00675B9F"/>
    <w:rsid w:val="006A5A32"/>
    <w:rsid w:val="006F0603"/>
    <w:rsid w:val="007419C5"/>
    <w:rsid w:val="00771B0D"/>
    <w:rsid w:val="007E0EFF"/>
    <w:rsid w:val="007F7D53"/>
    <w:rsid w:val="0082689F"/>
    <w:rsid w:val="00833AD5"/>
    <w:rsid w:val="008A057A"/>
    <w:rsid w:val="008F5BBA"/>
    <w:rsid w:val="00926459"/>
    <w:rsid w:val="009531F2"/>
    <w:rsid w:val="009C32AB"/>
    <w:rsid w:val="00AD7A86"/>
    <w:rsid w:val="00B06817"/>
    <w:rsid w:val="00B54010"/>
    <w:rsid w:val="00B7341F"/>
    <w:rsid w:val="00DB27F5"/>
    <w:rsid w:val="00E42A77"/>
    <w:rsid w:val="00E93ADB"/>
    <w:rsid w:val="00F23E49"/>
    <w:rsid w:val="00F37D9F"/>
    <w:rsid w:val="00F74149"/>
    <w:rsid w:val="00F97802"/>
    <w:rsid w:val="00FB19A8"/>
    <w:rsid w:val="00FC3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7523D"/>
  <w15:chartTrackingRefBased/>
  <w15:docId w15:val="{BAFE438E-ADB2-49FC-958B-25D932020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33</cp:revision>
  <dcterms:created xsi:type="dcterms:W3CDTF">2019-02-26T01:22:00Z</dcterms:created>
  <dcterms:modified xsi:type="dcterms:W3CDTF">2019-02-26T01:37:00Z</dcterms:modified>
</cp:coreProperties>
</file>